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Economic Growth Committee</w:t>
      </w:r>
    </w:p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 xml:space="preserve">Thursday, </w:t>
      </w:r>
      <w:r w:rsidR="003C609D">
        <w:rPr>
          <w:rFonts w:ascii="Arial" w:eastAsia="Times New Roman" w:hAnsi="Arial" w:cs="Arial"/>
          <w:b/>
          <w:color w:val="222222"/>
          <w:sz w:val="20"/>
          <w:szCs w:val="20"/>
        </w:rPr>
        <w:t>September 3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, 2020 at 4pm</w:t>
      </w:r>
    </w:p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Economic Growth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Economic Growth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Thursday, </w:t>
      </w:r>
      <w:r w:rsidR="003C609D">
        <w:rPr>
          <w:rFonts w:ascii="Arial" w:eastAsia="Times New Roman" w:hAnsi="Arial" w:cs="Arial"/>
          <w:color w:val="222222"/>
          <w:sz w:val="20"/>
          <w:szCs w:val="20"/>
        </w:rPr>
        <w:t>September 3</w:t>
      </w:r>
      <w:r>
        <w:rPr>
          <w:rFonts w:ascii="Arial" w:eastAsia="Times New Roman" w:hAnsi="Arial" w:cs="Arial"/>
          <w:color w:val="222222"/>
          <w:sz w:val="20"/>
          <w:szCs w:val="20"/>
        </w:rPr>
        <w:t>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D7BEB" w:rsidRPr="003C609D" w:rsidRDefault="006D4B74" w:rsidP="003C609D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 w:rsidRPr="006D4B74">
          <w:rPr>
            <w:rStyle w:val="Hyperlink"/>
            <w:rFonts w:ascii="Arial" w:eastAsia="Times New Roman" w:hAnsi="Arial" w:cs="Arial"/>
            <w:sz w:val="20"/>
            <w:szCs w:val="20"/>
          </w:rPr>
          <w:t>m</w:t>
        </w:r>
      </w:hyperlink>
      <w:r w:rsidR="003C609D" w:rsidRPr="003C609D"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5" w:tgtFrame="_blank" w:history="1">
        <w:r w:rsidR="003C609D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cfb-jxwn-mdw</w:t>
        </w:r>
      </w:hyperlink>
    </w:p>
    <w:p w:rsidR="00ED7BEB" w:rsidRPr="001F27D9" w:rsidRDefault="00ED7BEB" w:rsidP="00ED7BEB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3C609D">
          <w:t>‬</w:t>
        </w:r>
        <w:r w:rsidR="004B2906">
          <w:t>‬</w:t>
        </w:r>
        <w:r w:rsidR="000101F2">
          <w:t>‬</w:t>
        </w:r>
      </w:di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dir w:val="ltr">
          <w:r w:rsidR="006D4B74" w:rsidRPr="006D4B74">
            <w:t xml:space="preserve"> </w:t>
          </w:r>
          <w:r w:rsidR="003C609D" w:rsidRPr="003C609D">
            <w:t>511 846 871 8505#</w:t>
          </w:r>
          <w:r w:rsidR="003C609D" w:rsidRPr="003C609D">
            <w:t>‬</w:t>
          </w:r>
          <w:dir w:val="ltr">
            <w:r w:rsidR="004B2906">
              <w:t>‬</w:t>
            </w:r>
            <w:r w:rsidR="004B2906">
              <w:t>‬</w:t>
            </w:r>
            <w:r w:rsidR="004B2906">
              <w:t>‬</w:t>
            </w:r>
            <w:r w:rsidR="000101F2">
              <w:t>‬</w:t>
            </w:r>
            <w:r w:rsidR="000101F2">
              <w:t>‬</w:t>
            </w:r>
            <w:r w:rsidR="000101F2">
              <w:t>‬</w:t>
            </w:r>
          </w:dir>
        </w:dir>
      </w:di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D7BEB" w:rsidRDefault="000101F2" w:rsidP="00ED7BEB">
      <w:pPr>
        <w:shd w:val="clear" w:color="auto" w:fill="FFFFFF"/>
        <w:spacing w:after="0" w:line="240" w:lineRule="auto"/>
      </w:pPr>
      <w:hyperlink r:id="rId6" w:history="1">
        <w:r w:rsidR="00ED7BEB" w:rsidRPr="008961E5">
          <w:rPr>
            <w:rStyle w:val="Hyperlink"/>
          </w:rPr>
          <w:t>CLICK HERE FOR THE AGENDA</w:t>
        </w:r>
      </w:hyperlink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7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D7BEB" w:rsidRPr="008F1B0C" w:rsidRDefault="00ED7BEB" w:rsidP="00ED7BEB">
      <w:pPr>
        <w:rPr>
          <w:rFonts w:ascii="Arial" w:hAnsi="Arial" w:cs="Arial"/>
          <w:sz w:val="20"/>
          <w:szCs w:val="20"/>
        </w:rPr>
      </w:pPr>
    </w:p>
    <w:p w:rsidR="007D1BBB" w:rsidRDefault="007D1BBB"/>
    <w:sectPr w:rsidR="007D1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E1NrWwNDGztDRR0lEKTi0uzszPAykwrAUA22teWywAAAA="/>
  </w:docVars>
  <w:rsids>
    <w:rsidRoot w:val="00ED7BEB"/>
    <w:rsid w:val="000101F2"/>
    <w:rsid w:val="003C609D"/>
    <w:rsid w:val="004B2906"/>
    <w:rsid w:val="006D4B74"/>
    <w:rsid w:val="007D1BBB"/>
    <w:rsid w:val="00AC688B"/>
    <w:rsid w:val="00ED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80CB39-9025-47D2-BD54-A480F6CE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B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BEB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6D4B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5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26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1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44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23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87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07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05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8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40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37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1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7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514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0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8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71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16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44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2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document/d/17YRS3SMTeYPSirlTIHcOYCG1bABisHfjVbDOyyHGI18/edit?usp=sharing" TargetMode="External"/><Relationship Id="rId5" Type="http://schemas.openxmlformats.org/officeDocument/2006/relationships/hyperlink" Target="https://meet.google.com/cfb-jxwn-mdw?hs=122&amp;authuser=0" TargetMode="External"/><Relationship Id="rId4" Type="http://schemas.openxmlformats.org/officeDocument/2006/relationships/hyperlink" Target="https://meet.google.com/nhn-fvcr-dba?hs=122&amp;authuser=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7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8-31T15:43:00Z</dcterms:created>
  <dcterms:modified xsi:type="dcterms:W3CDTF">2020-08-31T15:43:00Z</dcterms:modified>
</cp:coreProperties>
</file>